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b54e4a0e20e91716923d6e6859e994f292eee64"/>
    <w:p>
      <w:pPr>
        <w:pStyle w:val="Heading1"/>
      </w:pPr>
      <w:r>
        <w:t xml:space="preserve">Internship Application Letter: Pursuing an Academic Teaching Internship as a University Lecturer in Canada Vancouver</w:t>
      </w:r>
    </w:p>
    <w:p>
      <w:pPr>
        <w:pStyle w:val="FirstParagraph"/>
      </w:pPr>
      <w:r>
        <w:t xml:space="preserve">Dear Hiring Committee,</w:t>
      </w:r>
    </w:p>
    <w:p>
      <w:pPr>
        <w:pStyle w:val="BodyText"/>
      </w:pPr>
      <w:r>
        <w:t xml:space="preserve">I am writing with profound enthusiasm to submit my application for the Academic Teaching Internship position within the Faculty of Education at a leading institution in Canada Vancouver. As an aspiring educator deeply committed to shaping future scholars and actively engaged in contemporary pedagogical research, I believe this internship represents a pivotal step towards my long-term goal of becoming a dedicated University Lecturer. This</w:t>
      </w:r>
      <w:r>
        <w:t xml:space="preserve"> </w:t>
      </w:r>
      <w:r>
        <w:rPr>
          <w:bCs/>
          <w:b/>
        </w:rPr>
        <w:t xml:space="preserve">Internship Application Letter</w:t>
      </w:r>
      <w:r>
        <w:t xml:space="preserve"> </w:t>
      </w:r>
      <w:r>
        <w:t xml:space="preserve">serves as my formal expression of interest in contributing to the vibrant academic ecosystem of</w:t>
      </w:r>
      <w:r>
        <w:t xml:space="preserve"> </w:t>
      </w:r>
      <w:r>
        <w:rPr>
          <w:bCs/>
          <w:b/>
        </w:rPr>
        <w:t xml:space="preserve">Canada Vancouver</w:t>
      </w:r>
      <w:r>
        <w:t xml:space="preserve">, where I am eager to learn from esteemed faculty and immerse myself in the dynamic educational landscape that defines one of North America's most cosmopolitan university hubs.</w:t>
      </w:r>
    </w:p>
    <w:p>
      <w:pPr>
        <w:pStyle w:val="BodyText"/>
      </w:pPr>
      <w:r>
        <w:t xml:space="preserve">The prospect of developing my teaching philosophy and scholarly practice within the context of a Canadian institution, specifically in the culturally rich and academically rigorous environment of</w:t>
      </w:r>
      <w:r>
        <w:t xml:space="preserve"> </w:t>
      </w:r>
      <w:r>
        <w:rPr>
          <w:bCs/>
          <w:b/>
        </w:rPr>
        <w:t xml:space="preserve">Canada Vancouver</w:t>
      </w:r>
      <w:r>
        <w:t xml:space="preserve">, is immensely motivating. I have closely followed the innovative curriculum development, student-centered pedagogical approaches, and commitment to equity, diversity, and inclusion (EDI) demonstrated by universities such as the University of British Columbia (UBC) and Simon Fraser University (SFU) in Vancouver. My academic background includes a Master's degree in [Your Field] from [Your University], where I not only excelled academically but also actively participated in teaching assistantships, facilitating seminars, and designing course materials for undergraduate students. These experiences solidified my passion for effective pedagogy and revealed the profound impact a skilled educator can have on student engagement and intellectual growth.</w:t>
      </w:r>
    </w:p>
    <w:p>
      <w:pPr>
        <w:pStyle w:val="BodyText"/>
      </w:pPr>
      <w:r>
        <w:t xml:space="preserve">My academic journey has been deeply influenced by a commitment to culturally responsive teaching – an approach that resonates strongly with the values of universities in</w:t>
      </w:r>
      <w:r>
        <w:t xml:space="preserve"> </w:t>
      </w:r>
      <w:r>
        <w:rPr>
          <w:bCs/>
          <w:b/>
        </w:rPr>
        <w:t xml:space="preserve">Canada Vancouver</w:t>
      </w:r>
      <w:r>
        <w:t xml:space="preserve">. I understand that fostering an inclusive classroom environment is not merely an add-on but a fundamental aspect of effective teaching, especially within Canada’s diverse societal fabric. During my previous academic roles, I designed and implemented lesson plans incorporating multiple perspectives, actively sought feedback from students from varied backgrounds to ensure accessibility and relevance, and engaged in professional development workshops focused on supporting international students and Indigenous learners – experiences directly aligned with the EDI priorities of institutions across British Columbia. This commitment is not theoretical for me; it’s a practical framework I employ daily to create learning spaces where every student feels valued and empowered to participate.</w:t>
      </w:r>
    </w:p>
    <w:p>
      <w:pPr>
        <w:pStyle w:val="BodyText"/>
      </w:pPr>
      <w:r>
        <w:t xml:space="preserve">My academic focus centers on [Your Specific Field, e.g., Critical Digital Literacy, Sustainable Urban Planning, Advanced Molecular Biology]. I have published [Mention Number] scholarly articles in peer-reviewed journals related to this area and presented my research at conferences such as [Mention Conference Name], demonstrating my ability to translate complex ideas into accessible knowledge – a crucial skill for any effective</w:t>
      </w:r>
      <w:r>
        <w:t xml:space="preserve"> </w:t>
      </w:r>
      <w:r>
        <w:rPr>
          <w:bCs/>
          <w:b/>
        </w:rPr>
        <w:t xml:space="preserve">University Lecturer</w:t>
      </w:r>
      <w:r>
        <w:t xml:space="preserve">. I am particularly excited about the opportunity to contribute to courses within your department that align with these interests. My previous work designing introductory modules on [Specific Topic] has equipped me with the technical skills and pedagogical understanding necessary to develop engaging, up-to-date course content for undergraduate students. Furthermore, I am adept at utilizing a range of educational technologies – from learning management systems like Canvas and Moodle to interactive tools such as Padlet and Kahoot! – enhancing student interaction both in-person and online, which is increasingly vital in the modern university setting.</w:t>
      </w:r>
    </w:p>
    <w:p>
      <w:pPr>
        <w:pStyle w:val="BodyText"/>
      </w:pPr>
      <w:r>
        <w:t xml:space="preserve">Why Vancouver? The unique academic ecosystem of</w:t>
      </w:r>
      <w:r>
        <w:t xml:space="preserve"> </w:t>
      </w:r>
      <w:r>
        <w:rPr>
          <w:bCs/>
          <w:b/>
        </w:rPr>
        <w:t xml:space="preserve">Canada Vancouver</w:t>
      </w:r>
      <w:r>
        <w:t xml:space="preserve"> </w:t>
      </w:r>
      <w:r>
        <w:t xml:space="preserve">is a powerful draw for me. The city’s unparalleled natural beauty, vibrant multicultural communities, and strong emphasis on social innovation create an ideal context for fostering critical thinking about global challenges – topics central to my field. I am deeply respectful of the rich Indigenous heritage within the territories of the Coast Salish peoples (Squamish, Musqueam, Tsleil-Waututh) that Vancouver occupies. Understanding this context is essential for any educator seeking to build authentic connections within this specific Canadian community. Furthermore, the collaborative nature of Vancouver’s academic and research communities offers an unparalleled environment for professional growth through mentorship and interdisciplinary dialogue – precisely the kind of immersive learning environment I seek as part of my</w:t>
      </w:r>
      <w:r>
        <w:t xml:space="preserve"> </w:t>
      </w:r>
      <w:r>
        <w:rPr>
          <w:bCs/>
          <w:b/>
        </w:rPr>
        <w:t xml:space="preserve">Internship Application Letter</w:t>
      </w:r>
      <w:r>
        <w:t xml:space="preserve">.</w:t>
      </w:r>
    </w:p>
    <w:p>
      <w:pPr>
        <w:pStyle w:val="BodyText"/>
      </w:pPr>
      <w:r>
        <w:t xml:space="preserve">This internship represents far more than a temporary role; it is a strategic investment in my development as a future</w:t>
      </w:r>
      <w:r>
        <w:t xml:space="preserve"> </w:t>
      </w:r>
      <w:r>
        <w:rPr>
          <w:bCs/>
          <w:b/>
        </w:rPr>
        <w:t xml:space="preserve">University Lecturer</w:t>
      </w:r>
      <w:r>
        <w:t xml:space="preserve">. I am not merely seeking to observe teaching practices, but to actively engage in curriculum design, student assessment, and classroom management under the guidance of experienced faculty. I am prepared to contribute significantly by bringing fresh perspectives on modern pedagogical tools, a strong commitment to inclusive teaching practices honed through my own diverse educational experiences, and a deep enthusiasm for sharing knowledge with motivated undergraduate students. I am eager to learn from Vancouver’s academic leaders and contribute meaningfully to the department's mission of excellence in teaching and research.</w:t>
      </w:r>
    </w:p>
    <w:p>
      <w:pPr>
        <w:pStyle w:val="BodyText"/>
      </w:pPr>
      <w:r>
        <w:t xml:space="preserve">I have attached my comprehensive curriculum vitae, which provides further detail on my academic achievements, teaching experience, publications, and professional development. I am confident that my proactive approach to education, alignment with Canadian pedagogical standards as practiced in Vancouver institutions, and genuine enthusiasm for contributing to the unique community of learning found in</w:t>
      </w:r>
      <w:r>
        <w:t xml:space="preserve"> </w:t>
      </w:r>
      <w:r>
        <w:rPr>
          <w:bCs/>
          <w:b/>
        </w:rPr>
        <w:t xml:space="preserve">Canada Vancouver</w:t>
      </w:r>
      <w:r>
        <w:t xml:space="preserve"> </w:t>
      </w:r>
      <w:r>
        <w:t xml:space="preserve">make me a strong candidate for this Academic Teaching Internship.</w:t>
      </w:r>
    </w:p>
    <w:p>
      <w:pPr>
        <w:pStyle w:val="BodyText"/>
      </w:pPr>
      <w:r>
        <w:t xml:space="preserve">I am incredibly excited about the possibility of joining your department and contributing to the next generation of thinkers within one of North America's most dynamic academic settings. Thank you for considering my application as part of this</w:t>
      </w:r>
      <w:r>
        <w:t xml:space="preserve"> </w:t>
      </w:r>
      <w:r>
        <w:rPr>
          <w:bCs/>
          <w:b/>
        </w:rPr>
        <w:t xml:space="preserve">Internship Application Letter</w:t>
      </w:r>
      <w:r>
        <w:t xml:space="preserve">. I am eager to discuss how my skills, experiences, and commitment to transformative education can benefit your program and contribute positively to the student experience at a university in the heart of</w:t>
      </w:r>
      <w:r>
        <w:t xml:space="preserve"> </w:t>
      </w:r>
      <w:r>
        <w:rPr>
          <w:bCs/>
          <w:b/>
        </w:rPr>
        <w:t xml:space="preserve">Canada Vancouver</w:t>
      </w:r>
      <w:r>
        <w:t xml:space="preserve">.</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Canada Vancouver</dc:title>
  <dc:creator/>
  <cp:keywords/>
  <dcterms:created xsi:type="dcterms:W3CDTF">2026-07-23T00:13:58Z</dcterms:created>
  <dcterms:modified xsi:type="dcterms:W3CDTF">2026-07-23T00:13:58Z</dcterms:modified>
</cp:coreProperties>
</file>

<file path=docProps/custom.xml><?xml version="1.0" encoding="utf-8"?>
<Properties xmlns="http://schemas.openxmlformats.org/officeDocument/2006/custom-properties" xmlns:vt="http://schemas.openxmlformats.org/officeDocument/2006/docPropsVTypes"/>
</file>